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75b09b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0f73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